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b00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00c4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1e25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6:59Z</dcterms:created>
  <dcterms:modified xsi:type="dcterms:W3CDTF">2022-01-20T00:16:59Z</dcterms:modified>
</cp:coreProperties>
</file>